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0E2FE0E1" w:rsidR="0049185E" w:rsidRDefault="009242A2">
      <w:r>
        <w:t>Diy coolsculpting.article.</w:t>
      </w:r>
      <w:r w:rsidR="00181C09">
        <w:t>Sculptology.</w:t>
      </w:r>
      <w:r>
        <w:t>ar</w:t>
      </w:r>
    </w:p>
    <w:p w14:paraId="00000002" w14:textId="71CEFF3A" w:rsidR="0049185E" w:rsidRDefault="00181C09">
      <w:r>
        <w:t xml:space="preserve">KW: </w:t>
      </w:r>
      <w:r w:rsidR="009242A2">
        <w:t>CoolSculpting at home</w:t>
      </w:r>
    </w:p>
    <w:p w14:paraId="38ADDC40" w14:textId="47B443F9" w:rsidR="00181C09" w:rsidRDefault="00181C09" w:rsidP="00181C09">
      <w:r>
        <w:t>/</w:t>
      </w:r>
      <w:r w:rsidRPr="00181C09">
        <w:t xml:space="preserve"> </w:t>
      </w:r>
      <w:r>
        <w:t>CoolSculpting at home</w:t>
      </w:r>
    </w:p>
    <w:p w14:paraId="00000004" w14:textId="77777777" w:rsidR="0049185E" w:rsidRDefault="0049185E"/>
    <w:p w14:paraId="00000007" w14:textId="042233BF" w:rsidR="0049185E" w:rsidRDefault="009242A2">
      <w:r>
        <w:t xml:space="preserve">META: COOLSCULPTING AT HOME ISN’T DESIGNED TO FREEZE YOUR FAT. IT </w:t>
      </w:r>
      <w:r w:rsidR="004B49DA">
        <w:t>MAY FREEZE</w:t>
      </w:r>
      <w:r>
        <w:t xml:space="preserve"> YOUR SKIN NOT YOUR FAT.</w:t>
      </w:r>
    </w:p>
    <w:p w14:paraId="00000008" w14:textId="77777777" w:rsidR="0049185E" w:rsidRDefault="0049185E"/>
    <w:p w14:paraId="1BBE3F85" w14:textId="098EE95F" w:rsidR="00181C09" w:rsidRDefault="00181C09" w:rsidP="00181C09">
      <w:r>
        <w:t xml:space="preserve">COOLSCULPTING AT HOME: WHY DIY COOLSCULPTING IS DANGEROUS + INEFFECTIVE  </w:t>
      </w:r>
    </w:p>
    <w:p w14:paraId="4C1A31D1" w14:textId="77777777" w:rsidR="00181C09" w:rsidRDefault="00181C09"/>
    <w:p w14:paraId="0000000B" w14:textId="2FBBFC44" w:rsidR="0049185E" w:rsidRDefault="004B49DA">
      <w:r>
        <w:t>CoolSculpting</w:t>
      </w:r>
      <w:r w:rsidR="009242A2">
        <w:t xml:space="preserve"> is </w:t>
      </w:r>
      <w:bookmarkStart w:id="0" w:name="_GoBack"/>
      <w:bookmarkEnd w:id="0"/>
      <w:r w:rsidR="009242A2">
        <w:t>a popular</w:t>
      </w:r>
      <w:r>
        <w:t>,</w:t>
      </w:r>
      <w:r w:rsidR="009242A2">
        <w:t xml:space="preserve"> trusted non-evasive treatment too fat reduction. Reducing stubborn f</w:t>
      </w:r>
      <w:r w:rsidR="009242A2">
        <w:t>at bulges has resulted in people wanting to freeze their fat from home. D</w:t>
      </w:r>
      <w:r w:rsidR="00181C09">
        <w:t>IY</w:t>
      </w:r>
      <w:r w:rsidR="009242A2">
        <w:t xml:space="preserve"> hacks are popping up on websites, blogs, and reviews. The problem is DIY CoolSculpting can hurt you</w:t>
      </w:r>
      <w:r>
        <w:t>,</w:t>
      </w:r>
      <w:r w:rsidR="009242A2">
        <w:t xml:space="preserve"> and it doesn’t work.</w:t>
      </w:r>
    </w:p>
    <w:p w14:paraId="0000000C" w14:textId="77777777" w:rsidR="0049185E" w:rsidRDefault="0049185E"/>
    <w:p w14:paraId="0000000D" w14:textId="77777777" w:rsidR="0049185E" w:rsidRDefault="009242A2">
      <w:r>
        <w:t>WHAT COOLSCULTING DOES</w:t>
      </w:r>
    </w:p>
    <w:p w14:paraId="0000000E" w14:textId="77777777" w:rsidR="0049185E" w:rsidRDefault="0049185E"/>
    <w:p w14:paraId="0000000F" w14:textId="59C980E3" w:rsidR="0049185E" w:rsidRDefault="009242A2">
      <w:r w:rsidRPr="004B49DA">
        <w:rPr>
          <w:u w:val="single"/>
        </w:rPr>
        <w:t>CoolSculpting</w:t>
      </w:r>
      <w:r>
        <w:t xml:space="preserve"> is a medical treatme</w:t>
      </w:r>
      <w:r>
        <w:t xml:space="preserve">nt that causes </w:t>
      </w:r>
      <w:r w:rsidRPr="004B49DA">
        <w:rPr>
          <w:u w:val="single"/>
        </w:rPr>
        <w:t>cryolipolysis</w:t>
      </w:r>
      <w:r w:rsidRPr="004B49DA">
        <w:rPr>
          <w:u w:val="single"/>
        </w:rPr>
        <w:t xml:space="preserve"> or cold-induced cell death</w:t>
      </w:r>
      <w:r>
        <w:t>. The concept may seem simple.  Fat freezes at higher temperatures than water.  Skin cells consist primarily of water. Therefore, it reasons that if you can expose a stubborn bulge,  say belly fat,  t</w:t>
      </w:r>
      <w:r>
        <w:t xml:space="preserve">o an external temperature,  and you are able to precisely calibrate that temperature,   you can make it cold enough to freeze subcutaneous fat cells but not so cold that it freezes the overlying skin cells. </w:t>
      </w:r>
    </w:p>
    <w:p w14:paraId="00000010" w14:textId="77777777" w:rsidR="0049185E" w:rsidRDefault="0049185E"/>
    <w:p w14:paraId="00000011" w14:textId="2A2A248E" w:rsidR="0049185E" w:rsidRDefault="009242A2">
      <w:r>
        <w:t xml:space="preserve">That's exactly what </w:t>
      </w:r>
      <w:r w:rsidR="004B49DA">
        <w:t>CoolSculpting</w:t>
      </w:r>
      <w:r>
        <w:t xml:space="preserve"> does.  </w:t>
      </w:r>
    </w:p>
    <w:p w14:paraId="7F4D6364" w14:textId="77777777" w:rsidR="00181C09" w:rsidRDefault="00181C09"/>
    <w:p w14:paraId="00000012" w14:textId="665A75F2" w:rsidR="0049185E" w:rsidRDefault="009242A2">
      <w:r>
        <w:t>Durin</w:t>
      </w:r>
      <w:r>
        <w:t xml:space="preserve">g the fat freezing </w:t>
      </w:r>
      <w:r w:rsidR="004B49DA">
        <w:t>procedure, a</w:t>
      </w:r>
      <w:r>
        <w:t xml:space="preserve"> trained technician places a gel pad over the stubborn bulge to protect the patient's skin from frostbite. The technician then secures a proprietary CoolSculpting applicator over the gel pad.  The applicator is turned on and</w:t>
      </w:r>
      <w:r>
        <w:t xml:space="preserve"> a gentle vacuum mechanism draws the bulge up into the </w:t>
      </w:r>
      <w:r w:rsidR="004B49DA">
        <w:t>applicator, suctioning</w:t>
      </w:r>
      <w:r>
        <w:t xml:space="preserve"> and securing the underlying fat cells towards the surface of the skin. The expert can now begin the chilling process, exposing fat cells to precisely controlled cooling on all s</w:t>
      </w:r>
      <w:r>
        <w:t xml:space="preserve">ides of the bulge. Freezing bulges at multiple angles allows for deeper penetration of the fat. </w:t>
      </w:r>
    </w:p>
    <w:p w14:paraId="213ACBE9" w14:textId="67AD69B5" w:rsidR="004B49DA" w:rsidRDefault="004B49DA"/>
    <w:p w14:paraId="02BD2A36" w14:textId="2B56A030" w:rsidR="004B49DA" w:rsidRPr="004B49DA" w:rsidRDefault="004B49DA" w:rsidP="004B49DA">
      <w:pPr>
        <w:jc w:val="right"/>
        <w:rPr>
          <w:u w:val="single"/>
        </w:rPr>
      </w:pPr>
      <w:r w:rsidRPr="004B49DA">
        <w:rPr>
          <w:u w:val="single"/>
        </w:rPr>
        <w:t>See CoolSculpting before and after pics &gt;&gt;</w:t>
      </w:r>
    </w:p>
    <w:p w14:paraId="00000013" w14:textId="77777777" w:rsidR="0049185E" w:rsidRDefault="0049185E"/>
    <w:p w14:paraId="00000014" w14:textId="386EFFD6" w:rsidR="0049185E" w:rsidRDefault="009242A2">
      <w:r>
        <w:t xml:space="preserve">Once the </w:t>
      </w:r>
      <w:r w:rsidR="004B49DA">
        <w:t>CoolSculpting</w:t>
      </w:r>
      <w:r>
        <w:t xml:space="preserve"> applicator chills the fat cells to the concise temperature and time, cryolipolysis begins to take effect. </w:t>
      </w:r>
      <w:r w:rsidR="004B49DA">
        <w:t>Their</w:t>
      </w:r>
      <w:r>
        <w:t xml:space="preserve"> skin remains </w:t>
      </w:r>
      <w:r w:rsidR="004B49DA">
        <w:t>unharmed; however,</w:t>
      </w:r>
      <w:r>
        <w:t xml:space="preserve"> the underlying fat cells are frozen, </w:t>
      </w:r>
      <w:r w:rsidR="004B49DA">
        <w:t>damaged beyond</w:t>
      </w:r>
      <w:r>
        <w:t xml:space="preserve"> repair. The body no longer has </w:t>
      </w:r>
      <w:r w:rsidR="004B49DA">
        <w:t xml:space="preserve">a </w:t>
      </w:r>
      <w:r>
        <w:t>use for them and excretes them via the lymph system.</w:t>
      </w:r>
    </w:p>
    <w:p w14:paraId="00000015" w14:textId="77777777" w:rsidR="0049185E" w:rsidRDefault="0049185E"/>
    <w:p w14:paraId="00000016" w14:textId="77777777" w:rsidR="0049185E" w:rsidRDefault="009242A2">
      <w:r>
        <w:t>SAFETY PROCEDURES</w:t>
      </w:r>
    </w:p>
    <w:p w14:paraId="00000017" w14:textId="77777777" w:rsidR="0049185E" w:rsidRDefault="009242A2">
      <w:r>
        <w:t xml:space="preserve"> </w:t>
      </w:r>
    </w:p>
    <w:p w14:paraId="00000018" w14:textId="1E6FE8C4" w:rsidR="0049185E" w:rsidRDefault="009242A2">
      <w:r>
        <w:lastRenderedPageBreak/>
        <w:t xml:space="preserve">Safety plays an </w:t>
      </w:r>
      <w:r w:rsidR="004B49DA">
        <w:t>essential</w:t>
      </w:r>
      <w:r>
        <w:t xml:space="preserve"> role in CoolSculpting</w:t>
      </w:r>
      <w:r w:rsidR="004B49DA">
        <w:t>,</w:t>
      </w:r>
      <w:r>
        <w:t xml:space="preserve"> which is cleared by the FDA for reducing </w:t>
      </w:r>
      <w:r>
        <w:t xml:space="preserve">stubborn fat. Proprietary applicators contain gauges that consistently monitor the entire treatment process. Cryolipolysis requires certain cooling temperatures and </w:t>
      </w:r>
      <w:r w:rsidR="004B49DA">
        <w:t>time,</w:t>
      </w:r>
      <w:r>
        <w:t xml:space="preserve"> so the treatment destroys fat cells without harming the skin.  Hence,</w:t>
      </w:r>
      <w:r>
        <w:t xml:space="preserve"> these s</w:t>
      </w:r>
      <w:r>
        <w:t xml:space="preserve">ensors within the </w:t>
      </w:r>
      <w:r w:rsidR="004B49DA">
        <w:t>CoolSculpting</w:t>
      </w:r>
      <w:r>
        <w:t xml:space="preserve"> applicators are necessary for the protection of patients.</w:t>
      </w:r>
    </w:p>
    <w:p w14:paraId="00000019" w14:textId="77777777" w:rsidR="0049185E" w:rsidRDefault="0049185E"/>
    <w:p w14:paraId="0000001A" w14:textId="77777777" w:rsidR="0049185E" w:rsidRDefault="009242A2">
      <w:r>
        <w:t>COOLSCUPLTING AT HOME CAN INJURE YOU</w:t>
      </w:r>
    </w:p>
    <w:p w14:paraId="0000001B" w14:textId="77777777" w:rsidR="0049185E" w:rsidRDefault="0049185E"/>
    <w:p w14:paraId="0000001C" w14:textId="728C5550" w:rsidR="0049185E" w:rsidRDefault="009242A2">
      <w:r>
        <w:t xml:space="preserve">DIY </w:t>
      </w:r>
      <w:r w:rsidR="004B49DA">
        <w:t>CoolSculpting</w:t>
      </w:r>
      <w:r>
        <w:t xml:space="preserve"> at home carries many potential risks: numbness to nerves and muscles.  Blisters. Burning. Frostbite. Lack of </w:t>
      </w:r>
      <w:r>
        <w:t>correct cooling treatment doesn’t destroy fat cells. That’s why it’s easy to inure your skin in hopes of freezing your fat. A med spa uses the appropriate equipment to protect both the patient and their well-being.</w:t>
      </w:r>
    </w:p>
    <w:p w14:paraId="0000001D" w14:textId="77777777" w:rsidR="0049185E" w:rsidRDefault="0049185E"/>
    <w:p w14:paraId="0000001E" w14:textId="13FA38A6" w:rsidR="0049185E" w:rsidRDefault="009242A2">
      <w:r>
        <w:t xml:space="preserve">WHY </w:t>
      </w:r>
      <w:r w:rsidR="00181C09">
        <w:t xml:space="preserve">DIY </w:t>
      </w:r>
      <w:r>
        <w:t xml:space="preserve">COOLSCUPLPTING </w:t>
      </w:r>
      <w:r>
        <w:t>DOESN’T WORK</w:t>
      </w:r>
    </w:p>
    <w:p w14:paraId="0000001F" w14:textId="77777777" w:rsidR="0049185E" w:rsidRDefault="0049185E"/>
    <w:p w14:paraId="00000020" w14:textId="4FD8847C" w:rsidR="0049185E" w:rsidRDefault="009242A2">
      <w:r>
        <w:t xml:space="preserve">There are numerous reasons why DIY </w:t>
      </w:r>
      <w:r w:rsidR="004B49DA">
        <w:t>CoolSculpting</w:t>
      </w:r>
      <w:r>
        <w:t xml:space="preserve"> doesn't work.  </w:t>
      </w:r>
    </w:p>
    <w:p w14:paraId="00000021" w14:textId="77777777" w:rsidR="0049185E" w:rsidRDefault="0049185E"/>
    <w:p w14:paraId="00000022" w14:textId="77777777" w:rsidR="0049185E" w:rsidRPr="00181C09" w:rsidRDefault="009242A2">
      <w:pPr>
        <w:rPr>
          <w:b/>
          <w:bCs/>
        </w:rPr>
      </w:pPr>
      <w:r w:rsidRPr="00181C09">
        <w:rPr>
          <w:b/>
          <w:bCs/>
        </w:rPr>
        <w:t>Consistent cold is essential to freeze fat</w:t>
      </w:r>
    </w:p>
    <w:p w14:paraId="00000023" w14:textId="77777777" w:rsidR="0049185E" w:rsidRDefault="0049185E"/>
    <w:p w14:paraId="00000024" w14:textId="46416D43" w:rsidR="0049185E" w:rsidRDefault="009242A2">
      <w:r>
        <w:t xml:space="preserve">Ice packs can’t provide the precise, controlled, and consistent temperatures required for fat reduction. </w:t>
      </w:r>
      <w:r>
        <w:t xml:space="preserve"> The instant you place an ice pack on your skin</w:t>
      </w:r>
      <w:r w:rsidR="004B49DA">
        <w:t>,</w:t>
      </w:r>
      <w:r>
        <w:t xml:space="preserve"> the pack begins to warm up from your body heat.  </w:t>
      </w:r>
    </w:p>
    <w:p w14:paraId="00000025" w14:textId="77777777" w:rsidR="0049185E" w:rsidRDefault="0049185E"/>
    <w:p w14:paraId="00000026" w14:textId="77777777" w:rsidR="0049185E" w:rsidRPr="00181C09" w:rsidRDefault="009242A2">
      <w:pPr>
        <w:rPr>
          <w:b/>
          <w:bCs/>
        </w:rPr>
      </w:pPr>
      <w:r w:rsidRPr="00181C09">
        <w:rPr>
          <w:b/>
          <w:bCs/>
        </w:rPr>
        <w:t xml:space="preserve">Proper suction is essential to freeze fat.  </w:t>
      </w:r>
    </w:p>
    <w:p w14:paraId="00000027" w14:textId="77777777" w:rsidR="0049185E" w:rsidRDefault="0049185E"/>
    <w:p w14:paraId="00000028" w14:textId="570976CF" w:rsidR="0049185E" w:rsidRDefault="009242A2">
      <w:r>
        <w:t>Maintaining a consistently cold temperature is but one reason Coolsculpting at home doesn't work. Fat cells mus</w:t>
      </w:r>
      <w:r>
        <w:t xml:space="preserve">t also be secured in place near the surface of the skin.  If </w:t>
      </w:r>
      <w:r w:rsidR="004B49DA">
        <w:t>not, subcutaneous</w:t>
      </w:r>
      <w:r>
        <w:t xml:space="preserve"> fat cells evade the cold by pulling away from the skin. This is another reason why you need the actual Coolsculpting machine.   The proprietary applicators are equipped with a </w:t>
      </w:r>
      <w:r>
        <w:t xml:space="preserve">gentle vacuum mechanism that draws the fat cells to </w:t>
      </w:r>
      <w:r w:rsidR="004B49DA">
        <w:t xml:space="preserve">the </w:t>
      </w:r>
      <w:r>
        <w:t xml:space="preserve">surface of the skin layer. Once the stubborn bulge is drawn up into the applicator, the suction secures these cells in place.  This allows them to be chilled. Summed </w:t>
      </w:r>
      <w:r w:rsidR="004B49DA">
        <w:t>up, ice</w:t>
      </w:r>
      <w:r>
        <w:t xml:space="preserve"> packs provide no suction. </w:t>
      </w:r>
    </w:p>
    <w:p w14:paraId="00000029" w14:textId="77777777" w:rsidR="0049185E" w:rsidRDefault="0049185E"/>
    <w:p w14:paraId="0000002A" w14:textId="77777777" w:rsidR="0049185E" w:rsidRPr="00181C09" w:rsidRDefault="009242A2">
      <w:pPr>
        <w:rPr>
          <w:b/>
          <w:bCs/>
        </w:rPr>
      </w:pPr>
      <w:r w:rsidRPr="00181C09">
        <w:rPr>
          <w:b/>
          <w:bCs/>
        </w:rPr>
        <w:t>D</w:t>
      </w:r>
      <w:r w:rsidRPr="00181C09">
        <w:rPr>
          <w:b/>
          <w:bCs/>
        </w:rPr>
        <w:t>IY Coolsculpting won't save you money</w:t>
      </w:r>
    </w:p>
    <w:p w14:paraId="0000002B" w14:textId="77777777" w:rsidR="0049185E" w:rsidRDefault="0049185E"/>
    <w:p w14:paraId="0000002C" w14:textId="4A1AC7EE" w:rsidR="0049185E" w:rsidRDefault="009242A2">
      <w:r>
        <w:t xml:space="preserve">People are turning to DIY </w:t>
      </w:r>
      <w:r>
        <w:t xml:space="preserve">hacks in hopes of saving </w:t>
      </w:r>
      <w:r w:rsidR="00181C09">
        <w:t xml:space="preserve">on </w:t>
      </w:r>
      <w:r w:rsidR="00181C09" w:rsidRPr="00181C09">
        <w:rPr>
          <w:u w:val="single"/>
        </w:rPr>
        <w:t>CoolSculpting cost</w:t>
      </w:r>
      <w:r w:rsidRPr="00181C09">
        <w:rPr>
          <w:u w:val="single"/>
        </w:rPr>
        <w:t>.</w:t>
      </w:r>
      <w:r>
        <w:t xml:space="preserve"> The problem is skin injuries can result in an emergency room visit. Are the dangers to your skin worth a procedure that doesn’t work?</w:t>
      </w:r>
    </w:p>
    <w:p w14:paraId="0074DF90" w14:textId="1EB15295" w:rsidR="00181C09" w:rsidRDefault="00181C09"/>
    <w:p w14:paraId="13B9EB9C" w14:textId="00D8683D" w:rsidR="00181C09" w:rsidRDefault="00181C09">
      <w:r>
        <w:t>FREEZE YOUR FAT. NOT YOUR SKIN</w:t>
      </w:r>
    </w:p>
    <w:p w14:paraId="0000002D" w14:textId="77777777" w:rsidR="0049185E" w:rsidRDefault="0049185E"/>
    <w:p w14:paraId="0000002E" w14:textId="211FCA61" w:rsidR="0049185E" w:rsidRDefault="009242A2">
      <w:r>
        <w:t>The best w</w:t>
      </w:r>
      <w:r>
        <w:t xml:space="preserve">ay to save on an FDA cleared Coolsculpting treatment is to do it the professional way. </w:t>
      </w:r>
      <w:r w:rsidR="00181C09">
        <w:t xml:space="preserve">Sculptology, </w:t>
      </w:r>
      <w:r>
        <w:t>the leading Coolsculpting</w:t>
      </w:r>
      <w:r w:rsidR="00181C09">
        <w:t xml:space="preserve"> in the TriValley area</w:t>
      </w:r>
      <w:r w:rsidR="004B49DA">
        <w:t>,</w:t>
      </w:r>
      <w:r w:rsidR="00181C09">
        <w:t xml:space="preserve"> </w:t>
      </w:r>
      <w:r>
        <w:t xml:space="preserve">is offering 25% off fat </w:t>
      </w:r>
      <w:r>
        <w:lastRenderedPageBreak/>
        <w:t xml:space="preserve">reduction cost when you schedule a free consultation. Contact </w:t>
      </w:r>
      <w:r w:rsidR="00181C09">
        <w:t>the</w:t>
      </w:r>
      <w:r>
        <w:t xml:space="preserve"> office</w:t>
      </w:r>
      <w:r w:rsidR="00181C09">
        <w:t xml:space="preserve"> of Sculptology</w:t>
      </w:r>
      <w:r>
        <w:t xml:space="preserve"> today by filling out the form bel</w:t>
      </w:r>
      <w:r>
        <w:t>ow or calling</w:t>
      </w:r>
      <w:r w:rsidR="00181C09">
        <w:t xml:space="preserve"> </w:t>
      </w:r>
      <w:r w:rsidR="00181C09">
        <w:rPr>
          <w:sz w:val="20"/>
          <w:szCs w:val="20"/>
        </w:rPr>
        <w:t>(925) 329-6333</w:t>
      </w:r>
      <w:r w:rsidR="00181C09">
        <w:rPr>
          <w:sz w:val="20"/>
          <w:szCs w:val="20"/>
        </w:rPr>
        <w:t>.</w:t>
      </w:r>
    </w:p>
    <w:p w14:paraId="0000002F" w14:textId="77777777" w:rsidR="0049185E" w:rsidRDefault="0049185E"/>
    <w:sectPr w:rsidR="0049185E">
      <w:foot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FAA10" w14:textId="77777777" w:rsidR="009242A2" w:rsidRDefault="009242A2">
      <w:pPr>
        <w:spacing w:line="240" w:lineRule="auto"/>
      </w:pPr>
      <w:r>
        <w:separator/>
      </w:r>
    </w:p>
  </w:endnote>
  <w:endnote w:type="continuationSeparator" w:id="0">
    <w:p w14:paraId="0D82D2C6" w14:textId="77777777" w:rsidR="009242A2" w:rsidRDefault="009242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0" w14:textId="77777777" w:rsidR="0049185E" w:rsidRDefault="004918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908D1" w14:textId="77777777" w:rsidR="009242A2" w:rsidRDefault="009242A2">
      <w:pPr>
        <w:spacing w:line="240" w:lineRule="auto"/>
      </w:pPr>
      <w:r>
        <w:separator/>
      </w:r>
    </w:p>
  </w:footnote>
  <w:footnote w:type="continuationSeparator" w:id="0">
    <w:p w14:paraId="1C4837E5" w14:textId="77777777" w:rsidR="009242A2" w:rsidRDefault="009242A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jY1NLG0sLAwNjJR0lEKTi0uzszPAykwrAUA2oSbMywAAAA="/>
  </w:docVars>
  <w:rsids>
    <w:rsidRoot w:val="0049185E"/>
    <w:rsid w:val="00181C09"/>
    <w:rsid w:val="0049185E"/>
    <w:rsid w:val="004B49DA"/>
    <w:rsid w:val="00924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C3489"/>
  <w15:docId w15:val="{1227B89D-8887-4E4F-8932-CEC32467B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81C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C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80</Words>
  <Characters>3880</Characters>
  <Application>Microsoft Office Word</Application>
  <DocSecurity>0</DocSecurity>
  <Lines>32</Lines>
  <Paragraphs>9</Paragraphs>
  <ScaleCrop>false</ScaleCrop>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19-12-29T20:10:00Z</dcterms:created>
  <dcterms:modified xsi:type="dcterms:W3CDTF">2019-12-29T20:14:00Z</dcterms:modified>
</cp:coreProperties>
</file>